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23934" w14:textId="45A5AB0C" w:rsidR="001359AB" w:rsidRPr="001359AB" w:rsidRDefault="001359AB" w:rsidP="002D1116">
      <w:pPr>
        <w:spacing w:line="288" w:lineRule="auto"/>
        <w:jc w:val="right"/>
        <w:rPr>
          <w:rFonts w:ascii="ＭＳ ゴシック" w:eastAsia="ＭＳ ゴシック" w:hAnsi="ＭＳ ゴシック"/>
        </w:rPr>
      </w:pPr>
      <w:bookmarkStart w:id="0" w:name="_Hlk68280220"/>
      <w:r w:rsidRPr="001359AB">
        <w:rPr>
          <w:rFonts w:ascii="ＭＳ ゴシック" w:eastAsia="ＭＳ ゴシック" w:hAnsi="ＭＳ ゴシック" w:cs="Arial Unicode MS"/>
        </w:rPr>
        <w:t>＜個人</w:t>
      </w:r>
      <w:r w:rsidR="002D1116">
        <w:rPr>
          <w:rFonts w:ascii="ＭＳ ゴシック" w:eastAsia="ＭＳ ゴシック" w:hAnsi="ＭＳ ゴシック" w:cs="Arial Unicode MS" w:hint="eastAsia"/>
        </w:rPr>
        <w:t>応募用紙</w:t>
      </w:r>
      <w:r w:rsidRPr="001359AB">
        <w:rPr>
          <w:rFonts w:ascii="ＭＳ ゴシック" w:eastAsia="ＭＳ ゴシック" w:hAnsi="ＭＳ ゴシック" w:cs="Arial Unicode MS"/>
        </w:rPr>
        <w:t>＞</w:t>
      </w:r>
    </w:p>
    <w:p w14:paraId="4D4E214E" w14:textId="0CE737D5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＜</w:t>
      </w:r>
      <w:r w:rsidR="002D1116">
        <w:rPr>
          <w:rFonts w:ascii="ＭＳ 明朝" w:eastAsia="ＭＳ 明朝" w:hAnsi="ＭＳ 明朝" w:cs="Arial Unicode MS" w:hint="eastAsia"/>
        </w:rPr>
        <w:t>注意事項</w:t>
      </w:r>
      <w:r w:rsidRPr="00FF120B">
        <w:rPr>
          <w:rFonts w:ascii="ＭＳ 明朝" w:eastAsia="ＭＳ 明朝" w:hAnsi="ＭＳ 明朝" w:cs="Arial Unicode MS"/>
        </w:rPr>
        <w:t>＞</w:t>
      </w:r>
    </w:p>
    <w:p w14:paraId="49607D9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（１）必ず所属県連盟を通して日本連盟にお申し込みください。</w:t>
      </w:r>
    </w:p>
    <w:p w14:paraId="15BEAB93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（２）希望者が複数の場合は、本用紙をコピーしてご利用ください。</w:t>
      </w:r>
    </w:p>
    <w:p w14:paraId="4EC8F633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（３）２０２１年５月</w:t>
      </w:r>
      <w:r>
        <w:rPr>
          <w:rFonts w:ascii="ＭＳ 明朝" w:eastAsia="ＭＳ 明朝" w:hAnsi="ＭＳ 明朝" w:cs="Arial Unicode MS" w:hint="eastAsia"/>
        </w:rPr>
        <w:t>１０</w:t>
      </w:r>
      <w:r w:rsidRPr="00FF120B">
        <w:rPr>
          <w:rFonts w:ascii="ＭＳ 明朝" w:eastAsia="ＭＳ 明朝" w:hAnsi="ＭＳ 明朝" w:cs="Arial Unicode MS"/>
        </w:rPr>
        <w:t>日（月）日本連盟事務局必着。</w:t>
      </w:r>
    </w:p>
    <w:p w14:paraId="0E99ED87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</w:p>
    <w:p w14:paraId="423A1634" w14:textId="77777777" w:rsidR="001359A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＊　　　　＊　　　　＊　　　　＊　　　　＊　　　　＊</w:t>
      </w:r>
    </w:p>
    <w:p w14:paraId="4972B1A4" w14:textId="77777777" w:rsidR="001359AB" w:rsidRPr="00FF120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</w:p>
    <w:p w14:paraId="5015B7DE" w14:textId="77777777" w:rsidR="001359AB" w:rsidRPr="00FF120B" w:rsidRDefault="001359AB" w:rsidP="001359AB">
      <w:pPr>
        <w:spacing w:line="288" w:lineRule="auto"/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cs="Arial Unicode MS" w:hint="eastAsia"/>
        </w:rPr>
        <w:t xml:space="preserve">　　</w:t>
      </w:r>
      <w:r w:rsidRPr="00FF120B">
        <w:rPr>
          <w:rFonts w:ascii="ＭＳ 明朝" w:eastAsia="ＭＳ 明朝" w:hAnsi="ＭＳ 明朝" w:cs="Arial Unicode MS"/>
        </w:rPr>
        <w:t>年　月　日</w:t>
      </w:r>
    </w:p>
    <w:p w14:paraId="1A4BD0E0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6998D260" w14:textId="77777777" w:rsidR="001359AB" w:rsidRPr="001359AB" w:rsidRDefault="001359AB" w:rsidP="001359AB">
      <w:pPr>
        <w:spacing w:line="288" w:lineRule="auto"/>
        <w:jc w:val="center"/>
        <w:rPr>
          <w:rFonts w:ascii="ＭＳ ゴシック" w:eastAsia="ＭＳ ゴシック" w:hAnsi="ＭＳ ゴシック"/>
          <w:bCs/>
        </w:rPr>
      </w:pPr>
      <w:r w:rsidRPr="001359AB">
        <w:rPr>
          <w:rFonts w:ascii="ＭＳ ゴシック" w:eastAsia="ＭＳ ゴシック" w:hAnsi="ＭＳ ゴシック" w:cs="Arial Unicode MS"/>
          <w:bCs/>
        </w:rPr>
        <w:t>全国ローバースカウト会議（RCJ）</w:t>
      </w:r>
    </w:p>
    <w:p w14:paraId="26CBA523" w14:textId="767C8088" w:rsidR="001359AB" w:rsidRPr="001359AB" w:rsidRDefault="001359AB" w:rsidP="001359AB">
      <w:pPr>
        <w:spacing w:line="288" w:lineRule="auto"/>
        <w:jc w:val="center"/>
        <w:rPr>
          <w:rFonts w:ascii="ＭＳ ゴシック" w:eastAsia="ＭＳ ゴシック" w:hAnsi="ＭＳ ゴシック"/>
          <w:bCs/>
        </w:rPr>
      </w:pPr>
      <w:r w:rsidRPr="001359AB">
        <w:rPr>
          <w:rFonts w:ascii="ＭＳ ゴシック" w:eastAsia="ＭＳ ゴシック" w:hAnsi="ＭＳ ゴシック" w:cs="Arial Unicode MS"/>
          <w:bCs/>
        </w:rPr>
        <w:t>２０２１（令和３）年度</w:t>
      </w:r>
      <w:r w:rsidRPr="001359AB">
        <w:rPr>
          <w:rFonts w:ascii="ＭＳ ゴシック" w:eastAsia="ＭＳ ゴシック" w:hAnsi="ＭＳ ゴシック" w:cs="Arial Unicode MS" w:hint="eastAsia"/>
          <w:bCs/>
        </w:rPr>
        <w:t>ＲＣＪ運営委</w:t>
      </w:r>
      <w:r w:rsidRPr="001359AB">
        <w:rPr>
          <w:rFonts w:ascii="ＭＳ ゴシック" w:eastAsia="ＭＳ ゴシック" w:hAnsi="ＭＳ ゴシック" w:cs="Arial Unicode MS"/>
          <w:bCs/>
        </w:rPr>
        <w:t>員会委員の応募</w:t>
      </w:r>
    </w:p>
    <w:p w14:paraId="6D8AF7A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74B5D2C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　標記について、下記の通り立候補いたします。</w:t>
      </w:r>
    </w:p>
    <w:p w14:paraId="7142079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D295AC9" w14:textId="77777777" w:rsidR="001359AB" w:rsidRPr="00FF120B" w:rsidRDefault="001359AB" w:rsidP="001359AB">
      <w:pPr>
        <w:spacing w:line="288" w:lineRule="auto"/>
        <w:jc w:val="center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記</w:t>
      </w:r>
    </w:p>
    <w:p w14:paraId="068C967B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E961EF">
        <w:rPr>
          <w:rFonts w:ascii="ＭＳ 明朝" w:eastAsia="ＭＳ 明朝" w:hAnsi="ＭＳ 明朝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4104FE2" wp14:editId="6079C8AE">
                <wp:simplePos x="0" y="0"/>
                <wp:positionH relativeFrom="column">
                  <wp:posOffset>4956810</wp:posOffset>
                </wp:positionH>
                <wp:positionV relativeFrom="paragraph">
                  <wp:posOffset>124460</wp:posOffset>
                </wp:positionV>
                <wp:extent cx="1116000" cy="1440000"/>
                <wp:effectExtent l="0" t="0" r="27305" b="27305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000" cy="1440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57D1E" w14:textId="77777777" w:rsidR="001359AB" w:rsidRPr="00A531E6" w:rsidRDefault="001359AB" w:rsidP="001359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531E6">
                              <w:rPr>
                                <w:rFonts w:hint="eastAsia"/>
                                <w:lang w:val="en-US"/>
                              </w:rPr>
                              <w:t>Photo</w:t>
                            </w:r>
                          </w:p>
                          <w:p w14:paraId="5C7DDCC9" w14:textId="77777777" w:rsidR="001359AB" w:rsidRPr="001359AB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（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縦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4cm×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横</w:t>
                            </w: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  <w:lang w:val="en-US"/>
                              </w:rPr>
                              <w:t>3cm）</w:t>
                            </w:r>
                          </w:p>
                          <w:p w14:paraId="638BF2A5" w14:textId="0A45C46D" w:rsidR="001359AB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1359AB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上半身</w:t>
                            </w:r>
                            <w:r w:rsid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正面</w:t>
                            </w:r>
                          </w:p>
                          <w:p w14:paraId="5AEE3BB5" w14:textId="7FC63F5B" w:rsidR="001359AB" w:rsidRPr="004E560C" w:rsidRDefault="001359AB" w:rsidP="001359AB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ゴシック" w:eastAsia="ＭＳ ゴシック" w:hAnsi="ＭＳ ゴシック" w:hint="eastAsia"/>
                                <w:sz w:val="16"/>
                                <w:szCs w:val="16"/>
                              </w:rPr>
                              <w:t>笑顔</w:t>
                            </w:r>
                          </w:p>
                          <w:p w14:paraId="0AE885CD" w14:textId="7562D0CD" w:rsidR="001359AB" w:rsidRPr="004E560C" w:rsidRDefault="001359AB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ユニフォーム</w:t>
                            </w:r>
                            <w:r w:rsidR="004E560C"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着用（脱帽）</w:t>
                            </w:r>
                          </w:p>
                          <w:p w14:paraId="77488ECC" w14:textId="77777777" w:rsidR="004E560C" w:rsidRDefault="004E560C" w:rsidP="001359AB">
                            <w:pPr>
                              <w:jc w:val="center"/>
                              <w:rPr>
                                <w:rFonts w:ascii="ＭＳ 明朝" w:eastAsia="ＭＳ 明朝" w:hAnsi="ＭＳ 明朝"/>
                                <w:sz w:val="16"/>
                                <w:szCs w:val="16"/>
                              </w:rPr>
                            </w:pPr>
                            <w:r w:rsidRPr="004E560C"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データ添付可</w:t>
                            </w:r>
                          </w:p>
                          <w:p w14:paraId="6AF14A79" w14:textId="2711F74A" w:rsidR="004E560C" w:rsidRPr="004E560C" w:rsidRDefault="004E560C" w:rsidP="001359AB">
                            <w:pPr>
                              <w:jc w:val="center"/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16"/>
                                <w:szCs w:val="16"/>
                              </w:rPr>
                              <w:t>（1MB以上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104FE2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390.3pt;margin-top:9.8pt;width:87.85pt;height:11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" fillcolor="#f2f2f2 [3052]">
                <v:textbox>
                  <w:txbxContent>
                    <w:p w14:paraId="7C657D1E" w14:textId="77777777" w:rsidR="001359AB" w:rsidRPr="00A531E6" w:rsidRDefault="001359AB" w:rsidP="001359AB">
                      <w:pPr>
                        <w:jc w:val="center"/>
                        <w:rPr>
                          <w:lang w:val="en-US"/>
                        </w:rPr>
                      </w:pPr>
                      <w:r w:rsidRPr="00A531E6">
                        <w:rPr>
                          <w:rFonts w:hint="eastAsia"/>
                          <w:lang w:val="en-US"/>
                        </w:rPr>
                        <w:t>Photo</w:t>
                      </w:r>
                    </w:p>
                    <w:p w14:paraId="5C7DDCC9" w14:textId="77777777" w:rsidR="001359AB" w:rsidRPr="001359AB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  <w:lang w:val="en-US"/>
                        </w:rPr>
                      </w:pP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（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縦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4cm×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横</w:t>
                      </w: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  <w:lang w:val="en-US"/>
                        </w:rPr>
                        <w:t>3cm）</w:t>
                      </w:r>
                    </w:p>
                    <w:p w14:paraId="638BF2A5" w14:textId="0A45C46D" w:rsidR="001359AB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1359AB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上半身</w:t>
                      </w:r>
                      <w:r w:rsid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正面</w:t>
                      </w:r>
                    </w:p>
                    <w:p w14:paraId="5AEE3BB5" w14:textId="7FC63F5B" w:rsidR="001359AB" w:rsidRPr="004E560C" w:rsidRDefault="001359AB" w:rsidP="001359AB">
                      <w:pPr>
                        <w:jc w:val="center"/>
                        <w:rPr>
                          <w:rFonts w:ascii="ＭＳ ゴシック" w:eastAsia="ＭＳ ゴシック" w:hAnsi="ＭＳ ゴシック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ゴシック" w:eastAsia="ＭＳ ゴシック" w:hAnsi="ＭＳ ゴシック" w:hint="eastAsia"/>
                          <w:sz w:val="16"/>
                          <w:szCs w:val="16"/>
                        </w:rPr>
                        <w:t>笑顔</w:t>
                      </w:r>
                    </w:p>
                    <w:p w14:paraId="0AE885CD" w14:textId="7562D0CD" w:rsidR="001359AB" w:rsidRPr="004E560C" w:rsidRDefault="001359AB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ユニフォーム</w:t>
                      </w:r>
                      <w:r w:rsidR="004E560C"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着用（脱帽）</w:t>
                      </w:r>
                    </w:p>
                    <w:p w14:paraId="77488ECC" w14:textId="77777777" w:rsidR="004E560C" w:rsidRDefault="004E560C" w:rsidP="001359AB">
                      <w:pPr>
                        <w:jc w:val="center"/>
                        <w:rPr>
                          <w:rFonts w:ascii="ＭＳ 明朝" w:eastAsia="ＭＳ 明朝" w:hAnsi="ＭＳ 明朝"/>
                          <w:sz w:val="16"/>
                          <w:szCs w:val="16"/>
                        </w:rPr>
                      </w:pPr>
                      <w:r w:rsidRPr="004E560C"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データ添付可</w:t>
                      </w:r>
                    </w:p>
                    <w:p w14:paraId="6AF14A79" w14:textId="2711F74A" w:rsidR="004E560C" w:rsidRPr="004E560C" w:rsidRDefault="004E560C" w:rsidP="001359AB">
                      <w:pPr>
                        <w:jc w:val="center"/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16"/>
                          <w:szCs w:val="16"/>
                        </w:rPr>
                        <w:t>（1MB以上）</w:t>
                      </w:r>
                    </w:p>
                  </w:txbxContent>
                </v:textbox>
              </v:shape>
            </w:pict>
          </mc:Fallback>
        </mc:AlternateContent>
      </w:r>
    </w:p>
    <w:p w14:paraId="5A75AEC5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氏　　名：</w:t>
      </w:r>
    </w:p>
    <w:p w14:paraId="6FBE9D58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EA73ABE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生年月日：　</w:t>
      </w:r>
      <w:r>
        <w:rPr>
          <w:rFonts w:ascii="ＭＳ 明朝" w:eastAsia="ＭＳ 明朝" w:hAnsi="ＭＳ 明朝" w:cs="Arial Unicode MS" w:hint="eastAsia"/>
        </w:rPr>
        <w:t xml:space="preserve">　　　</w:t>
      </w:r>
      <w:r w:rsidRPr="00FF120B">
        <w:rPr>
          <w:rFonts w:ascii="ＭＳ 明朝" w:eastAsia="ＭＳ 明朝" w:hAnsi="ＭＳ 明朝" w:cs="Arial Unicode MS"/>
        </w:rPr>
        <w:t>年　月　日（　歳）</w:t>
      </w:r>
    </w:p>
    <w:p w14:paraId="70857BF0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4BF09C33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 xml:space="preserve">所　　属：　</w:t>
      </w:r>
      <w:r>
        <w:rPr>
          <w:rFonts w:ascii="ＭＳ 明朝" w:eastAsia="ＭＳ 明朝" w:hAnsi="ＭＳ 明朝" w:cs="Arial Unicode MS" w:hint="eastAsia"/>
        </w:rPr>
        <w:t xml:space="preserve">　　　</w:t>
      </w:r>
      <w:r w:rsidRPr="00FF120B">
        <w:rPr>
          <w:rFonts w:ascii="ＭＳ 明朝" w:eastAsia="ＭＳ 明朝" w:hAnsi="ＭＳ 明朝" w:cs="Arial Unicode MS"/>
        </w:rPr>
        <w:t xml:space="preserve">連盟　</w:t>
      </w:r>
      <w:r>
        <w:rPr>
          <w:rFonts w:ascii="ＭＳ 明朝" w:eastAsia="ＭＳ 明朝" w:hAnsi="ＭＳ 明朝" w:cs="Arial Unicode MS" w:hint="eastAsia"/>
        </w:rPr>
        <w:t xml:space="preserve">　</w:t>
      </w:r>
      <w:r w:rsidRPr="00FF120B">
        <w:rPr>
          <w:rFonts w:ascii="ＭＳ 明朝" w:eastAsia="ＭＳ 明朝" w:hAnsi="ＭＳ 明朝" w:cs="Arial Unicode MS"/>
        </w:rPr>
        <w:t xml:space="preserve">第　</w:t>
      </w:r>
      <w:r>
        <w:rPr>
          <w:rFonts w:ascii="ＭＳ 明朝" w:eastAsia="ＭＳ 明朝" w:hAnsi="ＭＳ 明朝" w:cs="Arial Unicode MS" w:hint="eastAsia"/>
        </w:rPr>
        <w:t xml:space="preserve">　</w:t>
      </w:r>
      <w:r w:rsidRPr="00FF120B">
        <w:rPr>
          <w:rFonts w:ascii="ＭＳ 明朝" w:eastAsia="ＭＳ 明朝" w:hAnsi="ＭＳ 明朝" w:cs="Arial Unicode MS"/>
        </w:rPr>
        <w:t xml:space="preserve">団　</w:t>
      </w:r>
      <w:r>
        <w:rPr>
          <w:rFonts w:ascii="ＭＳ 明朝" w:eastAsia="ＭＳ 明朝" w:hAnsi="ＭＳ 明朝" w:cs="Arial Unicode MS" w:hint="eastAsia"/>
        </w:rPr>
        <w:t xml:space="preserve">　　</w:t>
      </w:r>
      <w:r w:rsidRPr="00FF120B">
        <w:rPr>
          <w:rFonts w:ascii="ＭＳ 明朝" w:eastAsia="ＭＳ 明朝" w:hAnsi="ＭＳ 明朝" w:cs="Arial Unicode MS"/>
        </w:rPr>
        <w:t>隊</w:t>
      </w:r>
    </w:p>
    <w:p w14:paraId="68A52DA9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23D5A42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登録番号：</w:t>
      </w:r>
    </w:p>
    <w:p w14:paraId="560669DE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4F18485B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住　　所：</w:t>
      </w:r>
    </w:p>
    <w:p w14:paraId="719CBBAC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24D8B5EA" w14:textId="26853CCA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連</w:t>
      </w:r>
      <w:r w:rsidR="004E560C">
        <w:rPr>
          <w:rFonts w:ascii="ＭＳ 明朝" w:eastAsia="ＭＳ 明朝" w:hAnsi="ＭＳ 明朝" w:cs="Arial Unicode MS" w:hint="eastAsia"/>
        </w:rPr>
        <w:t xml:space="preserve"> </w:t>
      </w:r>
      <w:r w:rsidRPr="00FF120B">
        <w:rPr>
          <w:rFonts w:ascii="ＭＳ 明朝" w:eastAsia="ＭＳ 明朝" w:hAnsi="ＭＳ 明朝" w:cs="Arial Unicode MS"/>
        </w:rPr>
        <w:t>絡</w:t>
      </w:r>
      <w:r w:rsidR="004E560C">
        <w:rPr>
          <w:rFonts w:ascii="ＭＳ 明朝" w:eastAsia="ＭＳ 明朝" w:hAnsi="ＭＳ 明朝" w:cs="Arial Unicode MS" w:hint="eastAsia"/>
        </w:rPr>
        <w:t xml:space="preserve"> </w:t>
      </w:r>
      <w:r w:rsidRPr="00FF120B">
        <w:rPr>
          <w:rFonts w:ascii="ＭＳ 明朝" w:eastAsia="ＭＳ 明朝" w:hAnsi="ＭＳ 明朝" w:cs="Arial Unicode MS"/>
        </w:rPr>
        <w:t>先：</w:t>
      </w:r>
    </w:p>
    <w:p w14:paraId="28C7925F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B47217A" w14:textId="77777777" w:rsidR="001359AB" w:rsidRDefault="001359AB" w:rsidP="001359AB">
      <w:pPr>
        <w:spacing w:line="288" w:lineRule="auto"/>
        <w:rPr>
          <w:rFonts w:ascii="ＭＳ 明朝" w:eastAsia="ＭＳ 明朝" w:hAnsi="ＭＳ 明朝" w:cs="Arial Unicode MS"/>
        </w:rPr>
      </w:pPr>
      <w:r w:rsidRPr="00FF120B">
        <w:rPr>
          <w:rFonts w:ascii="ＭＳ 明朝" w:eastAsia="ＭＳ 明朝" w:hAnsi="ＭＳ 明朝" w:cs="Arial Unicode MS"/>
        </w:rPr>
        <w:t>E-mail（PC）：</w:t>
      </w:r>
    </w:p>
    <w:p w14:paraId="42DC0C6D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ED599E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携帯電話番号：</w:t>
      </w:r>
    </w:p>
    <w:p w14:paraId="337DE06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/>
        </w:rPr>
        <w:br w:type="page"/>
      </w:r>
    </w:p>
    <w:p w14:paraId="7F168CB5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lastRenderedPageBreak/>
        <w:t>１</w:t>
      </w:r>
      <w:r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過去の活動・奉仕歴（各種フォーラム参加・奉仕等）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5E980C36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0EBED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4D07936D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36AF9C82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0A13EDE3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  <w:p w14:paraId="3999DBF5" w14:textId="77777777" w:rsidR="001359AB" w:rsidRPr="00FF120B" w:rsidRDefault="001359AB" w:rsidP="00EF4C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0A195507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08DFA61E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t>２</w:t>
      </w:r>
      <w:r w:rsidRPr="00FF120B"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立候補理由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40337846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485B3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6DB9CB5D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0BBB967D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3688FBDF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</w:tc>
      </w:tr>
    </w:tbl>
    <w:p w14:paraId="1199DC3D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</w:p>
    <w:p w14:paraId="56A2DC96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 w:hint="eastAsia"/>
        </w:rPr>
        <w:t>３．ＲＣＪ運営委員としての公約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2285CEC1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54AD2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1D443C73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5DCFB94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  <w:p w14:paraId="0504C1A7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ゴシック" w:eastAsia="ＭＳ ゴシック" w:hAnsi="ＭＳ ゴシック"/>
              </w:rPr>
            </w:pPr>
          </w:p>
        </w:tc>
      </w:tr>
    </w:tbl>
    <w:p w14:paraId="0259869A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</w:p>
    <w:p w14:paraId="3F8D762C" w14:textId="77777777" w:rsidR="001359AB" w:rsidRPr="00FF120B" w:rsidRDefault="001359AB" w:rsidP="001359AB">
      <w:pPr>
        <w:spacing w:line="288" w:lineRule="auto"/>
        <w:ind w:left="284" w:hangingChars="129" w:hanging="284"/>
        <w:jc w:val="both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 w:hint="eastAsia"/>
        </w:rPr>
        <w:t>４．ＲＣＪの発展や国内ローバースカウト運動の活性化に向けて、現在存在する課題とその原因並びに解決策を提示してください。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1977C54E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B409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31EAB495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141E810A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714905F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22D907B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B0900A4" w14:textId="77777777" w:rsidR="001359AB" w:rsidRPr="00FF120B" w:rsidRDefault="001359AB" w:rsidP="001359AB">
      <w:pPr>
        <w:spacing w:line="288" w:lineRule="auto"/>
        <w:rPr>
          <w:rFonts w:ascii="ＭＳ ゴシック" w:eastAsia="ＭＳ ゴシック" w:hAnsi="ＭＳ ゴシック"/>
        </w:rPr>
      </w:pPr>
      <w:r w:rsidRPr="00FF120B">
        <w:rPr>
          <w:rFonts w:ascii="ＭＳ ゴシック" w:eastAsia="ＭＳ ゴシック" w:hAnsi="ＭＳ ゴシック" w:cs="Arial Unicode MS"/>
        </w:rPr>
        <w:t>５</w:t>
      </w:r>
      <w:r w:rsidRPr="00FF120B">
        <w:rPr>
          <w:rFonts w:ascii="ＭＳ ゴシック" w:eastAsia="ＭＳ ゴシック" w:hAnsi="ＭＳ ゴシック" w:cs="Arial Unicode MS" w:hint="eastAsia"/>
        </w:rPr>
        <w:t>．</w:t>
      </w:r>
      <w:r w:rsidRPr="00FF120B">
        <w:rPr>
          <w:rFonts w:ascii="ＭＳ ゴシック" w:eastAsia="ＭＳ ゴシック" w:hAnsi="ＭＳ ゴシック" w:cs="Arial Unicode MS"/>
        </w:rPr>
        <w:t>推薦人記述欄</w:t>
      </w:r>
    </w:p>
    <w:p w14:paraId="236A90A3" w14:textId="4B96D8A9" w:rsidR="001359AB" w:rsidRPr="00FF120B" w:rsidRDefault="001359AB" w:rsidP="001359AB">
      <w:pPr>
        <w:spacing w:line="288" w:lineRule="auto"/>
        <w:ind w:leftChars="129" w:left="284"/>
        <w:rPr>
          <w:rFonts w:ascii="ＭＳ 明朝" w:eastAsia="ＭＳ 明朝" w:hAnsi="ＭＳ 明朝"/>
          <w:sz w:val="20"/>
          <w:szCs w:val="20"/>
        </w:rPr>
      </w:pPr>
      <w:r w:rsidRPr="00FF120B">
        <w:rPr>
          <w:rFonts w:ascii="ＭＳ 明朝" w:eastAsia="ＭＳ 明朝" w:hAnsi="ＭＳ 明朝" w:cs="Arial Unicode MS"/>
          <w:sz w:val="20"/>
          <w:szCs w:val="20"/>
        </w:rPr>
        <w:t>立候補者は任意で推薦人を</w:t>
      </w:r>
      <w:r>
        <w:rPr>
          <w:rFonts w:ascii="ＭＳ 明朝" w:eastAsia="ＭＳ 明朝" w:hAnsi="ＭＳ 明朝" w:cs="Arial Unicode MS" w:hint="eastAsia"/>
          <w:sz w:val="20"/>
          <w:szCs w:val="20"/>
        </w:rPr>
        <w:t>つける</w:t>
      </w:r>
      <w:r w:rsidRPr="00FF120B">
        <w:rPr>
          <w:rFonts w:ascii="ＭＳ 明朝" w:eastAsia="ＭＳ 明朝" w:hAnsi="ＭＳ 明朝" w:cs="Arial Unicode MS"/>
          <w:sz w:val="20"/>
          <w:szCs w:val="20"/>
        </w:rPr>
        <w:t>ことができます。推薦人に条件は設けていないため、個人でも組織に対しても推薦を依頼することが可能（例：隊長、県ローバー）です。なお、推薦人記述欄の使い方は</w:t>
      </w:r>
      <w:r>
        <w:rPr>
          <w:rFonts w:ascii="ＭＳ 明朝" w:eastAsia="ＭＳ 明朝" w:hAnsi="ＭＳ 明朝" w:cs="Arial Unicode MS" w:hint="eastAsia"/>
          <w:sz w:val="20"/>
          <w:szCs w:val="20"/>
        </w:rPr>
        <w:t>自由です</w:t>
      </w:r>
      <w:r w:rsidRPr="00FF120B">
        <w:rPr>
          <w:rFonts w:ascii="ＭＳ 明朝" w:eastAsia="ＭＳ 明朝" w:hAnsi="ＭＳ 明朝" w:cs="Arial Unicode MS"/>
          <w:sz w:val="20"/>
          <w:szCs w:val="20"/>
        </w:rPr>
        <w:t>。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1359AB" w:rsidRPr="00FF120B" w14:paraId="7734B345" w14:textId="77777777" w:rsidTr="00EF4C6C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B76D6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664ABD5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5C4F9FE1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75B567AE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  <w:p w14:paraId="4B578276" w14:textId="77777777" w:rsidR="001359AB" w:rsidRPr="00FF120B" w:rsidRDefault="001359AB" w:rsidP="00EF4C6C">
            <w:pPr>
              <w:widowControl w:val="0"/>
              <w:spacing w:line="240" w:lineRule="auto"/>
              <w:rPr>
                <w:rFonts w:ascii="ＭＳ 明朝" w:eastAsia="ＭＳ 明朝" w:hAnsi="ＭＳ 明朝"/>
              </w:rPr>
            </w:pPr>
          </w:p>
        </w:tc>
      </w:tr>
    </w:tbl>
    <w:p w14:paraId="3BCE4611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7362D882" w14:textId="77777777" w:rsidR="001359AB" w:rsidRPr="00FF120B" w:rsidRDefault="001359AB" w:rsidP="001359AB">
      <w:pPr>
        <w:spacing w:line="288" w:lineRule="auto"/>
        <w:rPr>
          <w:rFonts w:ascii="ＭＳ 明朝" w:eastAsia="ＭＳ 明朝" w:hAnsi="ＭＳ 明朝"/>
        </w:rPr>
      </w:pPr>
    </w:p>
    <w:p w14:paraId="3218E75E" w14:textId="77777777" w:rsidR="001359AB" w:rsidRPr="00FF120B" w:rsidRDefault="001359AB" w:rsidP="001359AB">
      <w:pPr>
        <w:spacing w:line="288" w:lineRule="auto"/>
        <w:jc w:val="right"/>
        <w:rPr>
          <w:rFonts w:ascii="ＭＳ 明朝" w:eastAsia="ＭＳ 明朝" w:hAnsi="ＭＳ 明朝"/>
        </w:rPr>
      </w:pPr>
      <w:r w:rsidRPr="00FF120B">
        <w:rPr>
          <w:rFonts w:ascii="ＭＳ 明朝" w:eastAsia="ＭＳ 明朝" w:hAnsi="ＭＳ 明朝" w:cs="Arial Unicode MS"/>
        </w:rPr>
        <w:t>以　上</w:t>
      </w:r>
    </w:p>
    <w:bookmarkEnd w:id="0"/>
    <w:sectPr w:rsidR="001359AB" w:rsidRPr="00FF12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dirty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jC3MDU0AbIMLZV0lIJTi4sz8/NACoxrAQRYVkMsAAAA"/>
  </w:docVars>
  <w:rsids>
    <w:rsidRoot w:val="00865A1D"/>
    <w:rsid w:val="001359AB"/>
    <w:rsid w:val="002D1116"/>
    <w:rsid w:val="004E560C"/>
    <w:rsid w:val="00865A1D"/>
    <w:rsid w:val="00D56278"/>
    <w:rsid w:val="00FF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346523C"/>
  <w15:docId w15:val="{E6D38310-22A7-4C7D-82B0-43ABCCDF3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b">
    <w:name w:val="annotation text"/>
    <w:basedOn w:val="a"/>
    <w:link w:val="ac"/>
    <w:uiPriority w:val="99"/>
    <w:semiHidden/>
    <w:unhideWhenUsed/>
  </w:style>
  <w:style w:type="character" w:customStyle="1" w:styleId="ac">
    <w:name w:val="コメント文字列 (文字)"/>
    <w:basedOn w:val="a0"/>
    <w:link w:val="ab"/>
    <w:uiPriority w:val="99"/>
    <w:semiHidden/>
  </w:style>
  <w:style w:type="character" w:styleId="ad">
    <w:name w:val="annotation reference"/>
    <w:basedOn w:val="a0"/>
    <w:uiPriority w:val="99"/>
    <w:semiHidden/>
    <w:unhideWhenUsed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sumi Yoshida</cp:lastModifiedBy>
  <cp:revision>4</cp:revision>
  <dcterms:created xsi:type="dcterms:W3CDTF">2021-04-02T09:19:00Z</dcterms:created>
  <dcterms:modified xsi:type="dcterms:W3CDTF">2021-04-05T23:52:00Z</dcterms:modified>
</cp:coreProperties>
</file>